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1ce9d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81ce9d1-1c9c-11ed-a0b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1WO64EMQxCewHf/5bcwA/YT7PNk3CxGSlSpkDYGBLs1yJ+6h+AGe4OwBz4wPf67z/sBEq4OxwfWjzRW1L77PhwgCckwjUf4VGdI1XuBZ5orWWg6+37F33f60Bfrwk97Zmhtn+SAi5ZXTRsy8/K0tJGlenxpMe8ZCb6eRZgQMVOc133D54XcTP02OMH/RvDpnRzLPGsrnjZwYu+XrvXbluPStpZ9s8xlXxhnFLzc+M0zMmY6edFY5IUiMzs+e27faaZJGz5bfKZMRx7PTwjtnASdXv/OvasRIJm2dfra3LtkYmX+3lxpfGv0/kinwMYMfo88JWB54XJeO/ifTBOGKb2vbh/9a2HEAf+RQbmmS68eb98kv8i/xIG0UQbTt4HuTpyGaHPl59+7/4ByBl443KFwk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down in bassett 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81ce9d1-1c9c-11ed-a0b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9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81ce9d1-1c9c-11ed-a0bf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81ce9d1-1c9c-11ed-a0bf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1ce9d1</dc:title>
  <dc:creator/>
  <cp:keywords/>
  <dcterms:created xsi:type="dcterms:W3CDTF">2026-05-03T10:49:07Z</dcterms:created>
  <dcterms:modified xsi:type="dcterms:W3CDTF">2026-05-03T10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